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49" w:type="dxa"/>
        <w:tblInd w:w="108" w:type="dxa"/>
        <w:tblLook w:val="0000" w:firstRow="0" w:lastRow="0" w:firstColumn="0" w:lastColumn="0" w:noHBand="0" w:noVBand="0"/>
      </w:tblPr>
      <w:tblGrid>
        <w:gridCol w:w="5764"/>
        <w:gridCol w:w="3685"/>
      </w:tblGrid>
      <w:tr w:rsidR="005215C2" w14:paraId="77772A0D" w14:textId="77777777" w:rsidTr="00C01A9F">
        <w:trPr>
          <w:trHeight w:val="378"/>
        </w:trPr>
        <w:tc>
          <w:tcPr>
            <w:tcW w:w="5764" w:type="dxa"/>
            <w:vMerge w:val="restart"/>
          </w:tcPr>
          <w:p w14:paraId="2A99E3FE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0B3546C" wp14:editId="7ABA5D6A">
                  <wp:extent cx="842838" cy="846008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556" cy="860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5" w:type="dxa"/>
          </w:tcPr>
          <w:p w14:paraId="6CCC5F76" w14:textId="77777777" w:rsidR="005215C2" w:rsidRPr="00C5345E" w:rsidRDefault="005215C2" w:rsidP="00C01A9F">
            <w:pPr>
              <w:spacing w:after="0"/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Nandan Ra</w:t>
            </w:r>
            <w:r w:rsidRPr="00AA1912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j</w:t>
            </w:r>
            <w:r w:rsidRPr="00F42B59">
              <w:rPr>
                <w:rFonts w:ascii="Times New Roman" w:eastAsia="Times New Roman" w:hAnsi="Times New Roman" w:cs="Times New Roman"/>
                <w:snapToGrid w:val="0"/>
                <w:color w:val="000000"/>
                <w:w w:val="0"/>
                <w:sz w:val="0"/>
                <w:szCs w:val="0"/>
                <w:u w:color="000000"/>
                <w:bdr w:val="none" w:sz="0" w:space="0" w:color="000000"/>
                <w:shd w:val="clear" w:color="000000" w:fill="000000"/>
              </w:rPr>
              <w:t xml:space="preserve"> </w:t>
            </w:r>
          </w:p>
        </w:tc>
      </w:tr>
      <w:tr w:rsidR="005215C2" w14:paraId="0692A021" w14:textId="77777777" w:rsidTr="00C01A9F">
        <w:trPr>
          <w:trHeight w:val="342"/>
        </w:trPr>
        <w:tc>
          <w:tcPr>
            <w:tcW w:w="5764" w:type="dxa"/>
            <w:vMerge/>
          </w:tcPr>
          <w:p w14:paraId="31951C0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4061E4C8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ortfolio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:  </w:t>
            </w:r>
            <w:r>
              <w:rPr>
                <w:rFonts w:ascii="Times New Roman" w:hAnsi="Times New Roman" w:cs="Times New Roman"/>
                <w:szCs w:val="24"/>
              </w:rPr>
              <w:t xml:space="preserve"> 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  </w:t>
            </w:r>
            <w:r w:rsidRPr="003523AE">
              <w:rPr>
                <w:rFonts w:ascii="Times New Roman" w:hAnsi="Times New Roman" w:cs="Times New Roman"/>
                <w:szCs w:val="24"/>
              </w:rPr>
              <w:t>nandanraj56.github.io</w:t>
            </w:r>
          </w:p>
        </w:tc>
      </w:tr>
      <w:tr w:rsidR="005215C2" w14:paraId="1F7412D9" w14:textId="77777777" w:rsidTr="00C01A9F">
        <w:trPr>
          <w:trHeight w:val="342"/>
        </w:trPr>
        <w:tc>
          <w:tcPr>
            <w:tcW w:w="5764" w:type="dxa"/>
            <w:vMerge/>
          </w:tcPr>
          <w:p w14:paraId="4215D2CD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5A44E0E2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 w:rsidRPr="00BD686F">
              <w:rPr>
                <w:rFonts w:ascii="Times New Roman" w:hAnsi="Times New Roman" w:cs="Times New Roman"/>
                <w:szCs w:val="24"/>
              </w:rPr>
              <w:t>Email</w:t>
            </w:r>
            <w:r w:rsidRPr="003418AE">
              <w:rPr>
                <w:rFonts w:ascii="Times New Roman" w:hAnsi="Times New Roman" w:cs="Times New Roman"/>
                <w:szCs w:val="24"/>
              </w:rPr>
              <w:t>:     nandanraj56@gmail.com</w:t>
            </w:r>
          </w:p>
        </w:tc>
      </w:tr>
      <w:tr w:rsidR="005215C2" w14:paraId="4D83AD85" w14:textId="77777777" w:rsidTr="00C01A9F">
        <w:trPr>
          <w:trHeight w:val="387"/>
        </w:trPr>
        <w:tc>
          <w:tcPr>
            <w:tcW w:w="5764" w:type="dxa"/>
            <w:vMerge/>
          </w:tcPr>
          <w:p w14:paraId="4303D304" w14:textId="77777777" w:rsidR="005215C2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3685" w:type="dxa"/>
          </w:tcPr>
          <w:p w14:paraId="04C32589" w14:textId="77777777" w:rsidR="005215C2" w:rsidRPr="00C5345E" w:rsidRDefault="005215C2" w:rsidP="00C01A9F">
            <w:pPr>
              <w:spacing w:after="0" w:line="240" w:lineRule="auto"/>
              <w:rPr>
                <w:rFonts w:ascii="Times New Roman" w:hAnsi="Times New Roman" w:cs="Times New Roman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ontact No.:     </w:t>
            </w:r>
            <w:r w:rsidRPr="003418AE">
              <w:rPr>
                <w:rFonts w:ascii="Times New Roman" w:hAnsi="Times New Roman" w:cs="Times New Roman"/>
                <w:szCs w:val="24"/>
              </w:rPr>
              <w:t>+91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 xml:space="preserve"> 9144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18</w:t>
            </w:r>
            <w:r>
              <w:rPr>
                <w:rFonts w:ascii="Times New Roman" w:hAnsi="Times New Roman" w:cs="Times New Roman"/>
                <w:szCs w:val="24"/>
              </w:rPr>
              <w:t>-</w:t>
            </w:r>
            <w:r w:rsidRPr="003418AE">
              <w:rPr>
                <w:rFonts w:ascii="Times New Roman" w:hAnsi="Times New Roman" w:cs="Times New Roman"/>
                <w:szCs w:val="24"/>
              </w:rPr>
              <w:t>624</w:t>
            </w:r>
          </w:p>
        </w:tc>
      </w:tr>
    </w:tbl>
    <w:p w14:paraId="4FA49C5C" w14:textId="77777777" w:rsidR="00ED7E68" w:rsidRPr="005215C2" w:rsidRDefault="00ED7E68" w:rsidP="005215C2">
      <w:pPr>
        <w:spacing w:after="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790F557A" w14:textId="77777777" w:rsidR="00B33460" w:rsidRDefault="006F6ABE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pict w14:anchorId="5A9EB5D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9" o:title="BD10290_"/>
          </v:shape>
        </w:pict>
      </w:r>
    </w:p>
    <w:p w14:paraId="5C4F2447" w14:textId="77777777"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Career </w:t>
      </w:r>
      <w:r w:rsidR="005215C2" w:rsidRPr="00A246A7">
        <w:rPr>
          <w:rFonts w:ascii="Times New Roman" w:hAnsi="Times New Roman" w:cs="Times New Roman"/>
          <w:b/>
          <w:sz w:val="28"/>
          <w:szCs w:val="28"/>
          <w:u w:val="single"/>
        </w:rPr>
        <w:t>Objective</w:t>
      </w:r>
      <w:r w:rsidR="005215C2">
        <w:rPr>
          <w:rFonts w:ascii="Times New Roman" w:hAnsi="Times New Roman" w:cs="Times New Roman"/>
          <w:b/>
          <w:sz w:val="28"/>
          <w:szCs w:val="28"/>
        </w:rPr>
        <w:t>: 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14:paraId="632F947A" w14:textId="77777777"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14:paraId="3360009C" w14:textId="77777777"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Se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C299B" w14:paraId="6EE259FA" w14:textId="77777777" w:rsidTr="004A6544">
        <w:trPr>
          <w:trHeight w:val="404"/>
        </w:trPr>
        <w:tc>
          <w:tcPr>
            <w:tcW w:w="4050" w:type="dxa"/>
          </w:tcPr>
          <w:p w14:paraId="050436EB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0DBB8B79" w14:textId="51721B16" w:rsidR="00BC299B" w:rsidRDefault="006718E6" w:rsidP="00A20DF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A20DF4">
              <w:rPr>
                <w:rFonts w:ascii="Times New Roman" w:hAnsi="Times New Roman" w:cs="Times New Roman"/>
                <w:sz w:val="24"/>
                <w:szCs w:val="24"/>
              </w:rPr>
              <w:t>JAVA (J2SE)</w:t>
            </w:r>
            <w:bookmarkStart w:id="0" w:name="_GoBack"/>
            <w:bookmarkEnd w:id="0"/>
            <w:r w:rsidR="00A20DF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</w:t>
            </w:r>
          </w:p>
        </w:tc>
      </w:tr>
      <w:tr w:rsidR="00BC299B" w14:paraId="121BC8DA" w14:textId="77777777" w:rsidTr="004A6544">
        <w:trPr>
          <w:trHeight w:val="368"/>
        </w:trPr>
        <w:tc>
          <w:tcPr>
            <w:tcW w:w="4050" w:type="dxa"/>
          </w:tcPr>
          <w:p w14:paraId="7CA2AE6C" w14:textId="77777777"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14:paraId="080A66F0" w14:textId="385E1DDB"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06760C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06760C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Linu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14:paraId="4D7E52B8" w14:textId="77777777" w:rsidTr="004A6544">
        <w:trPr>
          <w:trHeight w:val="341"/>
        </w:trPr>
        <w:tc>
          <w:tcPr>
            <w:tcW w:w="4050" w:type="dxa"/>
          </w:tcPr>
          <w:p w14:paraId="4EF5077F" w14:textId="77777777"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14:paraId="292D64BC" w14:textId="77777777"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14:paraId="38665237" w14:textId="77777777" w:rsidTr="004A6544">
        <w:trPr>
          <w:trHeight w:val="341"/>
        </w:trPr>
        <w:tc>
          <w:tcPr>
            <w:tcW w:w="4050" w:type="dxa"/>
          </w:tcPr>
          <w:p w14:paraId="02382F32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14:paraId="4077362E" w14:textId="77777777"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14:paraId="43FFF2CE" w14:textId="77777777" w:rsidTr="004A6544">
        <w:trPr>
          <w:trHeight w:val="350"/>
        </w:trPr>
        <w:tc>
          <w:tcPr>
            <w:tcW w:w="4050" w:type="dxa"/>
          </w:tcPr>
          <w:p w14:paraId="486CC7BF" w14:textId="77777777"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14:paraId="1037B3F8" w14:textId="77777777"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 w:rsidR="00EF0178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14:paraId="4D12AE23" w14:textId="77777777"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14:paraId="60AF64BB" w14:textId="77777777"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Academic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Record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43B848FA" w14:textId="77777777"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9"/>
        <w:gridCol w:w="6359"/>
        <w:gridCol w:w="1394"/>
      </w:tblGrid>
      <w:tr w:rsidR="001978FD" w14:paraId="461952C6" w14:textId="77777777" w:rsidTr="00A72FCE">
        <w:trPr>
          <w:trHeight w:val="922"/>
        </w:trPr>
        <w:tc>
          <w:tcPr>
            <w:tcW w:w="1489" w:type="dxa"/>
          </w:tcPr>
          <w:p w14:paraId="0FD48001" w14:textId="77777777" w:rsidR="001978FD" w:rsidRDefault="001978FD" w:rsidP="003B7A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359" w:type="dxa"/>
          </w:tcPr>
          <w:p w14:paraId="663F7064" w14:textId="77777777" w:rsidR="001978FD" w:rsidRPr="00181D60" w:rsidRDefault="001978FD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Lakshmi </w:t>
            </w:r>
            <w:proofErr w:type="spellStart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Narain</w:t>
            </w:r>
            <w:proofErr w:type="spellEnd"/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College 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of Technology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 xml:space="preserve"> (RGPV</w:t>
            </w:r>
            <w:r w:rsidR="0006760C" w:rsidRPr="005E1B1B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, Ind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  <w:tc>
          <w:tcPr>
            <w:tcW w:w="1394" w:type="dxa"/>
          </w:tcPr>
          <w:p w14:paraId="26B2C032" w14:textId="77777777" w:rsidR="001978FD" w:rsidRDefault="008217CC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05</w:t>
            </w:r>
            <w:r w:rsidR="001978FD">
              <w:rPr>
                <w:rFonts w:ascii="Times New Roman" w:hAnsi="Times New Roman" w:cs="Times New Roman"/>
                <w:sz w:val="24"/>
                <w:szCs w:val="24"/>
              </w:rPr>
              <w:t xml:space="preserve"> CGPA</w:t>
            </w:r>
          </w:p>
          <w:p w14:paraId="2AC797DA" w14:textId="5EFC683A" w:rsidR="008217CC" w:rsidRDefault="008217CC" w:rsidP="008217CC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nours</w:t>
            </w:r>
          </w:p>
        </w:tc>
      </w:tr>
      <w:tr w:rsidR="005944F3" w14:paraId="591A6CBB" w14:textId="77777777" w:rsidTr="00A72FCE">
        <w:trPr>
          <w:trHeight w:val="625"/>
        </w:trPr>
        <w:tc>
          <w:tcPr>
            <w:tcW w:w="1489" w:type="dxa"/>
          </w:tcPr>
          <w:p w14:paraId="548941D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359" w:type="dxa"/>
          </w:tcPr>
          <w:p w14:paraId="30AF624B" w14:textId="77777777" w:rsidR="005944F3" w:rsidRDefault="005944F3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535AAFE3" w14:textId="69CC72E3" w:rsidR="005944F3" w:rsidRPr="00181D60" w:rsidRDefault="00C8628C" w:rsidP="002B2B1F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5944F3">
              <w:rPr>
                <w:rFonts w:ascii="Times New Roman" w:hAnsi="Times New Roman" w:cs="Times New Roman"/>
                <w:sz w:val="24"/>
                <w:szCs w:val="24"/>
              </w:rPr>
              <w:t xml:space="preserve"> %</w:t>
            </w:r>
          </w:p>
        </w:tc>
      </w:tr>
      <w:tr w:rsidR="005944F3" w14:paraId="0EEDDFDF" w14:textId="77777777" w:rsidTr="001978FD">
        <w:tc>
          <w:tcPr>
            <w:tcW w:w="1489" w:type="dxa"/>
          </w:tcPr>
          <w:p w14:paraId="65CA36E5" w14:textId="77777777" w:rsidR="005944F3" w:rsidRDefault="005944F3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359" w:type="dxa"/>
          </w:tcPr>
          <w:p w14:paraId="19A8DDCA" w14:textId="77777777" w:rsidR="005944F3" w:rsidRDefault="005944F3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  <w:tc>
          <w:tcPr>
            <w:tcW w:w="1394" w:type="dxa"/>
          </w:tcPr>
          <w:p w14:paraId="7E5145C0" w14:textId="77777777" w:rsidR="005944F3" w:rsidRPr="00181D60" w:rsidRDefault="005944F3" w:rsidP="005E1B1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2 CGPA</w:t>
            </w:r>
          </w:p>
        </w:tc>
      </w:tr>
    </w:tbl>
    <w:p w14:paraId="56B23112" w14:textId="77777777"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="0006760C"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06760C" w:rsidRPr="00B33460">
        <w:rPr>
          <w:rFonts w:ascii="Times New Roman" w:hAnsi="Times New Roman" w:cs="Times New Roman"/>
          <w:b/>
          <w:sz w:val="28"/>
          <w:szCs w:val="28"/>
        </w:rPr>
        <w:t>: -</w:t>
      </w:r>
    </w:p>
    <w:p w14:paraId="0D116F30" w14:textId="61C36936"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="00BC0C85" w:rsidRPr="00BC0C8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14:paraId="7F81CE29" w14:textId="77777777" w:rsidR="00BC0C85" w:rsidRPr="00BC0C85" w:rsidRDefault="00BC0C8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16"/>
          <w:szCs w:val="16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2776"/>
        <w:gridCol w:w="283"/>
        <w:gridCol w:w="6283"/>
      </w:tblGrid>
      <w:tr w:rsidR="00BC0C85" w14:paraId="2C509FF0" w14:textId="77777777" w:rsidTr="00BC0C85">
        <w:trPr>
          <w:trHeight w:val="404"/>
        </w:trPr>
        <w:tc>
          <w:tcPr>
            <w:tcW w:w="2776" w:type="dxa"/>
            <w:hideMark/>
          </w:tcPr>
          <w:p w14:paraId="45101C0A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  <w:hideMark/>
          </w:tcPr>
          <w:p w14:paraId="16107E95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1D4D088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Online Laundry System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 Project)</w:t>
            </w:r>
          </w:p>
        </w:tc>
      </w:tr>
      <w:tr w:rsidR="00BC0C85" w14:paraId="484A52DA" w14:textId="77777777" w:rsidTr="00BC0C85">
        <w:trPr>
          <w:trHeight w:val="368"/>
        </w:trPr>
        <w:tc>
          <w:tcPr>
            <w:tcW w:w="2776" w:type="dxa"/>
            <w:hideMark/>
          </w:tcPr>
          <w:p w14:paraId="2C148C4F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283" w:type="dxa"/>
            <w:hideMark/>
          </w:tcPr>
          <w:p w14:paraId="2B578F89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592A56A1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is a platform built for laundry merchants to serve their offering to online users. It has three views i.e.- customer, merchant, admin. It provides users, merchant lists at their selected location to place an order and get their work done</w:t>
            </w:r>
          </w:p>
        </w:tc>
      </w:tr>
      <w:tr w:rsidR="00BC0C85" w14:paraId="407FE7E7" w14:textId="77777777" w:rsidTr="00BC0C85">
        <w:trPr>
          <w:trHeight w:val="341"/>
        </w:trPr>
        <w:tc>
          <w:tcPr>
            <w:tcW w:w="2776" w:type="dxa"/>
            <w:hideMark/>
          </w:tcPr>
          <w:p w14:paraId="66595267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  <w:hideMark/>
          </w:tcPr>
          <w:p w14:paraId="0BBB3820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2864DD06" w14:textId="77777777" w:rsidR="00BC0C85" w:rsidRDefault="00BC0C85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etbean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MySQL</w:t>
            </w:r>
          </w:p>
        </w:tc>
      </w:tr>
      <w:tr w:rsidR="00BC0C85" w14:paraId="006035BB" w14:textId="77777777" w:rsidTr="00BC0C85">
        <w:trPr>
          <w:trHeight w:val="341"/>
        </w:trPr>
        <w:tc>
          <w:tcPr>
            <w:tcW w:w="2776" w:type="dxa"/>
            <w:hideMark/>
          </w:tcPr>
          <w:p w14:paraId="05F04FA7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  <w:hideMark/>
          </w:tcPr>
          <w:p w14:paraId="6F2C7F20" w14:textId="77777777" w:rsidR="00BC0C85" w:rsidRDefault="00BC0C85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915D714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 (JDBC, JSP &amp; Servlet), Ajax, jQuery, JavaScript,</w:t>
            </w:r>
          </w:p>
          <w:p w14:paraId="75E8D5D5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 HTML &amp; CSS</w:t>
            </w:r>
          </w:p>
        </w:tc>
      </w:tr>
      <w:tr w:rsidR="00BC0C85" w14:paraId="3C95B851" w14:textId="77777777" w:rsidTr="00BC0C85">
        <w:trPr>
          <w:trHeight w:val="310"/>
        </w:trPr>
        <w:tc>
          <w:tcPr>
            <w:tcW w:w="2776" w:type="dxa"/>
            <w:hideMark/>
          </w:tcPr>
          <w:p w14:paraId="05FA0966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  <w:hideMark/>
          </w:tcPr>
          <w:p w14:paraId="644745F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14:paraId="1D5376D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14:paraId="26022D6F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C0C85" w14:paraId="11C756ED" w14:textId="77777777" w:rsidTr="00BC0C85">
        <w:trPr>
          <w:trHeight w:val="395"/>
        </w:trPr>
        <w:tc>
          <w:tcPr>
            <w:tcW w:w="2776" w:type="dxa"/>
            <w:hideMark/>
          </w:tcPr>
          <w:p w14:paraId="56CCCFB8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  <w:hideMark/>
          </w:tcPr>
          <w:p w14:paraId="0A49ACF3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477C975B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2k17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BC0C85" w14:paraId="0205ABC1" w14:textId="77777777" w:rsidTr="00BC0C85">
        <w:trPr>
          <w:trHeight w:val="395"/>
        </w:trPr>
        <w:tc>
          <w:tcPr>
            <w:tcW w:w="2776" w:type="dxa"/>
            <w:hideMark/>
          </w:tcPr>
          <w:p w14:paraId="275E85E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  <w:hideMark/>
          </w:tcPr>
          <w:p w14:paraId="7043FDE1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7B6F9074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BC0C85" w14:paraId="08311093" w14:textId="77777777" w:rsidTr="00BC0C85">
        <w:trPr>
          <w:trHeight w:val="1160"/>
        </w:trPr>
        <w:tc>
          <w:tcPr>
            <w:tcW w:w="2776" w:type="dxa"/>
            <w:hideMark/>
          </w:tcPr>
          <w:p w14:paraId="2E9AB71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283" w:type="dxa"/>
            <w:hideMark/>
          </w:tcPr>
          <w:p w14:paraId="006F0577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3E31665F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k17 is an inter-college fest organized by LNCT Group of College. This app provides users all </w: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uvan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vents including schedule, contact persons, fare for participate; etc</w:t>
            </w:r>
          </w:p>
        </w:tc>
      </w:tr>
      <w:tr w:rsidR="00BC0C85" w14:paraId="611107C8" w14:textId="77777777" w:rsidTr="00BC0C85">
        <w:trPr>
          <w:trHeight w:val="350"/>
        </w:trPr>
        <w:tc>
          <w:tcPr>
            <w:tcW w:w="2776" w:type="dxa"/>
            <w:hideMark/>
          </w:tcPr>
          <w:p w14:paraId="5D558FF9" w14:textId="77777777" w:rsidR="00BC0C85" w:rsidRDefault="00BC0C85" w:rsidP="00BC0C85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  <w:hideMark/>
          </w:tcPr>
          <w:p w14:paraId="3681229E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  <w:hideMark/>
          </w:tcPr>
          <w:p w14:paraId="1319D51A" w14:textId="77777777" w:rsidR="00BC0C85" w:rsidRDefault="00BC0C85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14:paraId="70E32A46" w14:textId="77777777" w:rsidR="005E1B1B" w:rsidRPr="00BC0C85" w:rsidRDefault="005E1B1B" w:rsidP="00BC0C85">
      <w:pPr>
        <w:shd w:val="clear" w:color="auto" w:fill="FFFFFF" w:themeFill="background1"/>
        <w:spacing w:before="240" w:line="240" w:lineRule="auto"/>
        <w:rPr>
          <w:rFonts w:ascii="Times New Roman" w:hAnsi="Times New Roman" w:cs="Times New Roman"/>
          <w:sz w:val="2"/>
          <w:szCs w:val="2"/>
          <w:u w:val="single"/>
        </w:rPr>
      </w:pPr>
    </w:p>
    <w:p w14:paraId="106EEDA4" w14:textId="77777777"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06760C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06760C" w:rsidRPr="002D73BD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4050"/>
        <w:gridCol w:w="5516"/>
      </w:tblGrid>
      <w:tr w:rsidR="00B127E8" w14:paraId="5500E1A2" w14:textId="77777777" w:rsidTr="004A6544">
        <w:trPr>
          <w:trHeight w:val="404"/>
        </w:trPr>
        <w:tc>
          <w:tcPr>
            <w:tcW w:w="4050" w:type="dxa"/>
          </w:tcPr>
          <w:p w14:paraId="0A9F6454" w14:textId="77777777"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14:paraId="1FD8A363" w14:textId="77777777"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T Solution </w:t>
            </w:r>
            <w:proofErr w:type="spellStart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Pvt.</w:t>
            </w:r>
            <w:proofErr w:type="spellEnd"/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Ltd</w:t>
            </w:r>
          </w:p>
        </w:tc>
      </w:tr>
      <w:tr w:rsidR="00B127E8" w14:paraId="33BB0FA2" w14:textId="77777777" w:rsidTr="004A6544">
        <w:trPr>
          <w:trHeight w:val="368"/>
        </w:trPr>
        <w:tc>
          <w:tcPr>
            <w:tcW w:w="4050" w:type="dxa"/>
          </w:tcPr>
          <w:p w14:paraId="1DDCE76F" w14:textId="77777777"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14:paraId="3EA75029" w14:textId="77777777"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14:paraId="18DF27B5" w14:textId="77777777" w:rsidTr="004A6544">
        <w:trPr>
          <w:trHeight w:val="341"/>
        </w:trPr>
        <w:tc>
          <w:tcPr>
            <w:tcW w:w="4050" w:type="dxa"/>
          </w:tcPr>
          <w:p w14:paraId="2A53926B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14:paraId="6324E12B" w14:textId="77777777"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14:paraId="71B53A75" w14:textId="77777777" w:rsidTr="004A6544">
        <w:trPr>
          <w:trHeight w:val="341"/>
        </w:trPr>
        <w:tc>
          <w:tcPr>
            <w:tcW w:w="4050" w:type="dxa"/>
          </w:tcPr>
          <w:p w14:paraId="4403129C" w14:textId="77777777"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14:paraId="44EDCBEE" w14:textId="77777777"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14:paraId="509081E7" w14:textId="77777777" w:rsidR="00CE5F61" w:rsidRPr="00A246A7" w:rsidRDefault="0006760C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p w14:paraId="52D46E3B" w14:textId="77777777"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</w:t>
      </w:r>
      <w:r w:rsidR="0006760C" w:rsidRPr="00850092">
        <w:rPr>
          <w:rFonts w:ascii="Times New Roman" w:hAnsi="Times New Roman" w:cs="Times New Roman"/>
          <w:sz w:val="24"/>
          <w:szCs w:val="24"/>
        </w:rPr>
        <w:t>on 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3A95BC2E" w14:textId="77777777"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14:paraId="1D60F606" w14:textId="77777777"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14:paraId="2BCAF855" w14:textId="77777777"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 xml:space="preserve">C &amp; </w:t>
      </w:r>
      <w:proofErr w:type="spellStart"/>
      <w:r w:rsidRPr="00AE0588">
        <w:rPr>
          <w:rFonts w:ascii="Times New Roman" w:hAnsi="Times New Roman" w:cs="Times New Roman"/>
          <w:b/>
          <w:sz w:val="24"/>
          <w:szCs w:val="24"/>
        </w:rPr>
        <w:t>Cpp</w:t>
      </w:r>
      <w:proofErr w:type="spellEnd"/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14:paraId="24A5988B" w14:textId="77777777"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kill </w:t>
      </w:r>
      <w:r w:rsidR="0006760C">
        <w:rPr>
          <w:rFonts w:ascii="Times New Roman" w:hAnsi="Times New Roman" w:cs="Times New Roman"/>
          <w:b/>
          <w:sz w:val="28"/>
          <w:szCs w:val="28"/>
          <w:u w:val="single"/>
        </w:rPr>
        <w:t>Enhancement</w:t>
      </w:r>
      <w:r w:rsidR="0006760C" w:rsidRPr="00A1701B">
        <w:rPr>
          <w:rFonts w:ascii="Times New Roman" w:hAnsi="Times New Roman" w:cs="Times New Roman"/>
          <w:b/>
          <w:sz w:val="28"/>
          <w:szCs w:val="28"/>
        </w:rPr>
        <w:t>: -</w:t>
      </w:r>
    </w:p>
    <w:p w14:paraId="7FD9C0CB" w14:textId="77777777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FC623B4" w14:textId="1B6A2CCD"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14:paraId="534587F1" w14:textId="77777777" w:rsidR="001F3BBA" w:rsidRPr="001F3BBA" w:rsidRDefault="001F3BBA" w:rsidP="001F3BBA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14:paraId="7DEDD590" w14:textId="77777777"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Achievements</w:t>
      </w:r>
      <w:r w:rsidR="0006760C">
        <w:rPr>
          <w:rFonts w:ascii="Times New Roman" w:hAnsi="Times New Roman" w:cs="Times New Roman"/>
          <w:b/>
          <w:sz w:val="28"/>
          <w:szCs w:val="28"/>
        </w:rPr>
        <w:t>: -</w:t>
      </w:r>
    </w:p>
    <w:p w14:paraId="2826E2EF" w14:textId="77777777"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proofErr w:type="spellStart"/>
      <w:r w:rsidR="00365588">
        <w:rPr>
          <w:rFonts w:ascii="Times New Roman" w:hAnsi="Times New Roman" w:cs="Times New Roman"/>
          <w:sz w:val="24"/>
          <w:szCs w:val="24"/>
        </w:rPr>
        <w:t>Narain</w:t>
      </w:r>
      <w:proofErr w:type="spellEnd"/>
      <w:r w:rsidR="00365588">
        <w:rPr>
          <w:rFonts w:ascii="Times New Roman" w:hAnsi="Times New Roman" w:cs="Times New Roman"/>
          <w:sz w:val="24"/>
          <w:szCs w:val="24"/>
        </w:rPr>
        <w:t xml:space="preserve"> College of Technology</w:t>
      </w:r>
    </w:p>
    <w:p w14:paraId="76DCBAC5" w14:textId="77777777"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14:paraId="0CF61081" w14:textId="77777777"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Personal </w:t>
      </w:r>
      <w:r w:rsidR="0006760C" w:rsidRPr="00A246A7">
        <w:rPr>
          <w:rFonts w:ascii="Times New Roman" w:hAnsi="Times New Roman" w:cs="Times New Roman"/>
          <w:b/>
          <w:sz w:val="28"/>
          <w:szCs w:val="28"/>
          <w:u w:val="single"/>
        </w:rPr>
        <w:t>Details</w:t>
      </w:r>
      <w:r w:rsidR="0006760C" w:rsidRPr="00A246A7">
        <w:rPr>
          <w:rFonts w:ascii="Times New Roman" w:hAnsi="Times New Roman" w:cs="Times New Roman"/>
          <w:b/>
          <w:sz w:val="28"/>
          <w:szCs w:val="28"/>
        </w:rPr>
        <w:t>: 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8"/>
        <w:gridCol w:w="5174"/>
      </w:tblGrid>
      <w:tr w:rsidR="00EB72C0" w14:paraId="498F0A8F" w14:textId="77777777" w:rsidTr="00845382">
        <w:trPr>
          <w:trHeight w:val="404"/>
        </w:trPr>
        <w:tc>
          <w:tcPr>
            <w:tcW w:w="4068" w:type="dxa"/>
          </w:tcPr>
          <w:p w14:paraId="56E3DEEE" w14:textId="77777777"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14:paraId="7EEC47E5" w14:textId="77777777"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14:paraId="14BA8B35" w14:textId="77777777" w:rsidTr="00845382">
        <w:trPr>
          <w:trHeight w:val="368"/>
        </w:trPr>
        <w:tc>
          <w:tcPr>
            <w:tcW w:w="4068" w:type="dxa"/>
          </w:tcPr>
          <w:p w14:paraId="0F94FF39" w14:textId="77777777"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14:paraId="620FD711" w14:textId="77777777"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14:paraId="39737C41" w14:textId="77777777" w:rsidTr="00845382">
        <w:trPr>
          <w:trHeight w:val="368"/>
        </w:trPr>
        <w:tc>
          <w:tcPr>
            <w:tcW w:w="4068" w:type="dxa"/>
          </w:tcPr>
          <w:p w14:paraId="537B3689" w14:textId="77777777"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14:paraId="38E80E25" w14:textId="77777777"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14:paraId="54F6F6A4" w14:textId="77777777" w:rsidTr="00845382">
        <w:trPr>
          <w:trHeight w:val="368"/>
        </w:trPr>
        <w:tc>
          <w:tcPr>
            <w:tcW w:w="4068" w:type="dxa"/>
          </w:tcPr>
          <w:p w14:paraId="1E72A926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14:paraId="2FCFE0FC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14:paraId="48BA5449" w14:textId="77777777" w:rsidTr="00845382">
        <w:trPr>
          <w:trHeight w:val="368"/>
        </w:trPr>
        <w:tc>
          <w:tcPr>
            <w:tcW w:w="4068" w:type="dxa"/>
          </w:tcPr>
          <w:p w14:paraId="2160DC47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14:paraId="1BEF5C72" w14:textId="77777777"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14:paraId="68F5A903" w14:textId="77777777" w:rsidTr="00845382">
        <w:trPr>
          <w:trHeight w:val="368"/>
        </w:trPr>
        <w:tc>
          <w:tcPr>
            <w:tcW w:w="4068" w:type="dxa"/>
          </w:tcPr>
          <w:p w14:paraId="2F404A50" w14:textId="77777777"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14:paraId="506FB814" w14:textId="77777777"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ttiah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 Bihar</w:t>
            </w:r>
          </w:p>
        </w:tc>
      </w:tr>
      <w:tr w:rsidR="001A5851" w14:paraId="2E65F33B" w14:textId="77777777" w:rsidTr="00845382">
        <w:trPr>
          <w:trHeight w:val="386"/>
        </w:trPr>
        <w:tc>
          <w:tcPr>
            <w:tcW w:w="4068" w:type="dxa"/>
          </w:tcPr>
          <w:p w14:paraId="3361B873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14:paraId="46EDDDE2" w14:textId="77777777"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14:paraId="7DA215EC" w14:textId="77777777" w:rsidTr="00845382">
        <w:trPr>
          <w:trHeight w:val="611"/>
        </w:trPr>
        <w:tc>
          <w:tcPr>
            <w:tcW w:w="4068" w:type="dxa"/>
          </w:tcPr>
          <w:p w14:paraId="1830E6E4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14:paraId="2716851B" w14:textId="77777777"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14:paraId="25FD3334" w14:textId="77777777"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</w:t>
            </w:r>
            <w:r w:rsidR="0006760C">
              <w:rPr>
                <w:rFonts w:ascii="Times New Roman" w:hAnsi="Times New Roman" w:cs="Times New Roman"/>
                <w:sz w:val="24"/>
                <w:szCs w:val="24"/>
              </w:rPr>
              <w:t>about N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chnologies</w:t>
            </w:r>
          </w:p>
        </w:tc>
      </w:tr>
      <w:tr w:rsidR="001A5851" w14:paraId="0BE6E31F" w14:textId="77777777" w:rsidTr="00845382">
        <w:trPr>
          <w:trHeight w:val="440"/>
        </w:trPr>
        <w:tc>
          <w:tcPr>
            <w:tcW w:w="4068" w:type="dxa"/>
          </w:tcPr>
          <w:p w14:paraId="4E2FFC3D" w14:textId="77777777"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14:paraId="21EC9398" w14:textId="77777777"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14:paraId="33A3D8E1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FC4078E" w14:textId="77777777"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62A7EF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D12B07" w14:textId="77777777" w:rsidR="003A16CC" w:rsidRDefault="003A16CC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86C9604" w14:textId="77777777" w:rsidR="0049030F" w:rsidRDefault="0049030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C3F5A4" w14:textId="5D316CDE"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 w:rsidR="00AC4461">
        <w:rPr>
          <w:rFonts w:ascii="Times New Roman" w:hAnsi="Times New Roman" w:cs="Times New Roman"/>
          <w:sz w:val="24"/>
          <w:szCs w:val="24"/>
        </w:rPr>
        <w:t>Bangal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AC4461">
        <w:rPr>
          <w:rFonts w:ascii="Times New Roman" w:hAnsi="Times New Roman" w:cs="Times New Roman"/>
          <w:sz w:val="24"/>
          <w:szCs w:val="24"/>
        </w:rPr>
        <w:t xml:space="preserve">         </w:t>
      </w:r>
      <w:r w:rsidR="00ED077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AC4461">
        <w:rPr>
          <w:rFonts w:ascii="Times New Roman" w:hAnsi="Times New Roman" w:cs="Times New Roman"/>
          <w:sz w:val="24"/>
          <w:szCs w:val="24"/>
        </w:rPr>
        <w:t xml:space="preserve">    </w:t>
      </w:r>
      <w:r w:rsidR="00D76125">
        <w:rPr>
          <w:rFonts w:ascii="Times New Roman" w:hAnsi="Times New Roman" w:cs="Times New Roman"/>
          <w:sz w:val="24"/>
          <w:szCs w:val="24"/>
        </w:rPr>
        <w:t>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D8DA2E" w14:textId="77777777" w:rsidR="006F6ABE" w:rsidRDefault="006F6ABE" w:rsidP="00117DD7">
      <w:pPr>
        <w:spacing w:after="0" w:line="240" w:lineRule="auto"/>
      </w:pPr>
      <w:r>
        <w:separator/>
      </w:r>
    </w:p>
  </w:endnote>
  <w:endnote w:type="continuationSeparator" w:id="0">
    <w:p w14:paraId="72354642" w14:textId="77777777" w:rsidR="006F6ABE" w:rsidRDefault="006F6ABE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FC095" w14:textId="77777777" w:rsidR="006F6ABE" w:rsidRDefault="006F6ABE" w:rsidP="00117DD7">
      <w:pPr>
        <w:spacing w:after="0" w:line="240" w:lineRule="auto"/>
      </w:pPr>
      <w:r>
        <w:separator/>
      </w:r>
    </w:p>
  </w:footnote>
  <w:footnote w:type="continuationSeparator" w:id="0">
    <w:p w14:paraId="29D3C4FD" w14:textId="77777777" w:rsidR="006F6ABE" w:rsidRDefault="006F6ABE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 w15:restartNumberingAfterBreak="0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6760C"/>
    <w:rsid w:val="000738B3"/>
    <w:rsid w:val="00074A46"/>
    <w:rsid w:val="000767D5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978FD"/>
    <w:rsid w:val="001A008C"/>
    <w:rsid w:val="001A5851"/>
    <w:rsid w:val="001D0CAA"/>
    <w:rsid w:val="001D3C70"/>
    <w:rsid w:val="001E308B"/>
    <w:rsid w:val="001F1FF9"/>
    <w:rsid w:val="001F3BBA"/>
    <w:rsid w:val="0021709D"/>
    <w:rsid w:val="002235C2"/>
    <w:rsid w:val="0023057C"/>
    <w:rsid w:val="00232FAD"/>
    <w:rsid w:val="002437CA"/>
    <w:rsid w:val="00246030"/>
    <w:rsid w:val="002461F4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B2B1F"/>
    <w:rsid w:val="002C0F16"/>
    <w:rsid w:val="002D4156"/>
    <w:rsid w:val="002D73BD"/>
    <w:rsid w:val="002E1852"/>
    <w:rsid w:val="002F1A6E"/>
    <w:rsid w:val="002F66C3"/>
    <w:rsid w:val="002F725F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16CC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030F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15C2"/>
    <w:rsid w:val="0052349F"/>
    <w:rsid w:val="00526D2C"/>
    <w:rsid w:val="00531529"/>
    <w:rsid w:val="00532D1C"/>
    <w:rsid w:val="00537102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44F3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46461"/>
    <w:rsid w:val="006651BA"/>
    <w:rsid w:val="006718E6"/>
    <w:rsid w:val="00692512"/>
    <w:rsid w:val="00697404"/>
    <w:rsid w:val="00697489"/>
    <w:rsid w:val="006B30C6"/>
    <w:rsid w:val="006B4EA7"/>
    <w:rsid w:val="006B4F6F"/>
    <w:rsid w:val="006B5966"/>
    <w:rsid w:val="006B6C81"/>
    <w:rsid w:val="006E351F"/>
    <w:rsid w:val="006F086C"/>
    <w:rsid w:val="006F423C"/>
    <w:rsid w:val="006F6ABE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A6434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17C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0DF4"/>
    <w:rsid w:val="00A246A7"/>
    <w:rsid w:val="00A26345"/>
    <w:rsid w:val="00A534E6"/>
    <w:rsid w:val="00A5365A"/>
    <w:rsid w:val="00A57B32"/>
    <w:rsid w:val="00A63FCF"/>
    <w:rsid w:val="00A72FCE"/>
    <w:rsid w:val="00A73A56"/>
    <w:rsid w:val="00A81986"/>
    <w:rsid w:val="00AA1912"/>
    <w:rsid w:val="00AA1C8D"/>
    <w:rsid w:val="00AA1D69"/>
    <w:rsid w:val="00AA3574"/>
    <w:rsid w:val="00AA3EFF"/>
    <w:rsid w:val="00AB51CD"/>
    <w:rsid w:val="00AC1E1A"/>
    <w:rsid w:val="00AC26BD"/>
    <w:rsid w:val="00AC4461"/>
    <w:rsid w:val="00AC4AD8"/>
    <w:rsid w:val="00AC5530"/>
    <w:rsid w:val="00AC61BD"/>
    <w:rsid w:val="00AD396F"/>
    <w:rsid w:val="00AD4384"/>
    <w:rsid w:val="00AE0588"/>
    <w:rsid w:val="00AE7906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0C85"/>
    <w:rsid w:val="00BC299B"/>
    <w:rsid w:val="00BC2C32"/>
    <w:rsid w:val="00BC5B06"/>
    <w:rsid w:val="00BD4103"/>
    <w:rsid w:val="00BD686F"/>
    <w:rsid w:val="00BE08E4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0357"/>
    <w:rsid w:val="00C639FF"/>
    <w:rsid w:val="00C81B75"/>
    <w:rsid w:val="00C8385C"/>
    <w:rsid w:val="00C85C9C"/>
    <w:rsid w:val="00C8628C"/>
    <w:rsid w:val="00C868EB"/>
    <w:rsid w:val="00C91907"/>
    <w:rsid w:val="00C92FE5"/>
    <w:rsid w:val="00CA242B"/>
    <w:rsid w:val="00CA3F7F"/>
    <w:rsid w:val="00CB2397"/>
    <w:rsid w:val="00CB44C0"/>
    <w:rsid w:val="00CC0CCA"/>
    <w:rsid w:val="00CC3BDA"/>
    <w:rsid w:val="00CC685B"/>
    <w:rsid w:val="00CD09CD"/>
    <w:rsid w:val="00CD3D7D"/>
    <w:rsid w:val="00CE1E00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5A8B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13FC3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C6CFE"/>
    <w:rsid w:val="00ED077A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1DF1"/>
    <w:rsid w:val="00FA3EB5"/>
    <w:rsid w:val="00FA42C2"/>
    <w:rsid w:val="00FB02B0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C3A05B"/>
  <w15:docId w15:val="{9031A645-5F7C-4FF8-ACE1-3FE6A0C86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BC0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273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03421D-C7C0-4057-87D6-2A2E7CF3AB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27</cp:revision>
  <cp:lastPrinted>2017-09-10T19:12:00Z</cp:lastPrinted>
  <dcterms:created xsi:type="dcterms:W3CDTF">2018-05-22T16:50:00Z</dcterms:created>
  <dcterms:modified xsi:type="dcterms:W3CDTF">2018-06-21T05:20:00Z</dcterms:modified>
</cp:coreProperties>
</file>